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spiring</w:t>
      </w:r>
      <w:r>
        <w:t xml:space="preserve"> </w:t>
      </w:r>
      <w:r>
        <w:t xml:space="preserve">to</w:t>
      </w:r>
      <w:r>
        <w:t xml:space="preserve"> </w:t>
      </w:r>
      <w:r>
        <w:t xml:space="preserve">Contribute</w:t>
      </w:r>
      <w:r>
        <w:t xml:space="preserve"> </w:t>
      </w:r>
      <w:r>
        <w:t xml:space="preserve">in</w:t>
      </w:r>
      <w:r>
        <w:t xml:space="preserve"> </w:t>
      </w:r>
      <w:r>
        <w:t xml:space="preserve">Japan</w:t>
      </w:r>
      <w:r>
        <w:t xml:space="preserve"> </w:t>
      </w:r>
      <w:r>
        <w:t xml:space="preserve">Osaka</w:t>
      </w:r>
    </w:p>
    <w:bookmarkStart w:id="20" w:name="X89202908b32f063709613026cb5025423eb70bb"/>
    <w:p>
      <w:pPr>
        <w:pStyle w:val="Heading1"/>
      </w:pPr>
      <w:r>
        <w:t xml:space="preserve">Personal Statement: A Passion for Oceanography Anchored in Japan Osaka's Marine Future</w:t>
      </w:r>
    </w:p>
    <w:p>
      <w:pPr>
        <w:pStyle w:val="FirstParagraph"/>
      </w:pPr>
      <w:r>
        <w:t xml:space="preserve">The vast, intricate, and vital ecosystems of our oceans have captivated me since childhood, observing the interplay of tides along coastal shores. This fascination crystallized during my undergraduate studies in Marine Science at the University of Hawaii at Manoa, where I witnessed firsthand the delicate balance between human activity and marine health. My journey has since been unwaveringly directed toward becoming a dedicated Oceanographer, driven by a profound commitment to scientific understanding, conservation, and sustainable management. It is with immense enthusiasm and deep respect that I submit this Personal Statement expressing my strong desire to contribute my expertise as an Oceanographer within the dynamic and strategically significant marine environment of Japan Osaka.</w:t>
      </w:r>
    </w:p>
    <w:p>
      <w:pPr>
        <w:pStyle w:val="BodyText"/>
      </w:pPr>
      <w:r>
        <w:t xml:space="preserve">My academic foundation is built upon rigorous coursework in physical oceanography, biogeochemistry, remote sensing, and coastal ecosystem dynamics. My Master's thesis at Scripps Institution of Oceanography focused on high-resolution modeling of nutrient cycling in urbanized estuaries – a critical skill directly applicable to the complex challenges facing Osaka Bay. I analyzed data from satellite imagery and in-situ sensors to map pollution plumes originating from industrial zones, correlating them with seasonal algal blooms. This work underscored the urgent need for integrated coastal management strategies, a principle that resonates powerfully with Osaka's ongoing efforts to restore its iconic bay environment after decades of industrial pressure. Understanding that Osaka Bay is not just a natural asset but the economic and cultural heart of Japan's Kansai region, I became acutely aware that oceanographic science must be deeply rooted in local context and community needs.</w:t>
      </w:r>
    </w:p>
    <w:p>
      <w:pPr>
        <w:pStyle w:val="BodyText"/>
      </w:pPr>
      <w:r>
        <w:t xml:space="preserve">Professional experience has further honed my technical skills and reinforced my commitment to practical application. As a Research Assistant with NOAA's Pacific Marine Environmental Laboratory, I contributed to projects monitoring ocean acidification impacts on shellfish larvae – an issue increasingly relevant as climate change affects Japanese aquaculture, particularly in Osaka's surrounding prefectures. My work involved deploying autonomous underwater vehicles (AUVs) and processing large datasets using Python and GIS software. Crucially, I collaborated with local fisheries associations in Washington State to translate complex scientific findings into actionable management advice. This experience taught me the paramount importance of clear communication and building trust between scientists, policymakers, and industry – skills I am eager to apply within Osaka's unique socio-ecological framework. The potential for similar partnerships with Osaka City's Environmental Bureau or the Kansai region's fishing cooperatives is a major draw for my professional aspirations in Japan.</w:t>
      </w:r>
    </w:p>
    <w:p>
      <w:pPr>
        <w:pStyle w:val="BodyText"/>
      </w:pPr>
      <w:r>
        <w:t xml:space="preserve">Why Japan Osaka specifically? My fascination extends beyond academic interest to a deep appreciation for Japanese culture, precision engineering, and its unparalleled commitment to environmental stewardship. The concept of "Mottainai" – a profound sense of respect and reluctance to waste – aligns perfectly with the oceanographer's ethical imperative. Osaka itself presents an unparalleled laboratory for marine science. As one of the world's largest port cities situated on a vast, shallow bay, it faces multifaceted challenges: balancing immense economic activity with coastal resilience against rising sea levels and intensifying typhoons (like Typhoon Jebi in 2018), managing complex water quality issues stemming from dense urbanization, and preserving biodiversity within its unique estuarine systems. Osaka's strategic location near the Kuroshio Current and its historical significance as a maritime hub make it a critical node for understanding broader Pacific Ocean dynamics. I am particularly eager to engage with ongoing initiatives like the Osaka Bay Ecosystem Restoration Project and collaborate with institutions such as Otsu University's Ocean Research Institute or the Japan Agency for Marine-Earth Science and Technology (JAMSTEC) facilities in Kobe, which are pivotal to advancing marine science in this region.</w:t>
      </w:r>
    </w:p>
    <w:p>
      <w:pPr>
        <w:pStyle w:val="BodyText"/>
      </w:pPr>
      <w:r>
        <w:t xml:space="preserve">My technical proficiency includes advanced skills in oceanographic data analysis (Python, R), satellite remote sensing interpretation (using Landsat and MODIS), GIS mapping, hydrodynamic modeling (Delft3D), and experience with field sampling protocols for water chemistry and plankton. I am actively learning Japanese to deepen my integration into the local scientific community – recognizing that true contribution requires understanding the language of both the ocean and its people. I am not merely seeking a position; I seek to become an active, contributing member of Osaka's marine science ecosystem, working alongside local experts to address pressing issues like plastic pollution in coastal waters, habitat restoration for mangroves and seagrass beds crucial for fisheries near Osaka's coastline, and developing early warning systems for harmful algal blooms that threaten both ecosystems and public health.</w:t>
      </w:r>
    </w:p>
    <w:p>
      <w:pPr>
        <w:pStyle w:val="BodyText"/>
      </w:pPr>
      <w:r>
        <w:t xml:space="preserve">As an Oceanographer, I am driven by the understanding that the health of Osaka Bay is intrinsically linked to the well-being of millions of residents and the city's global economic standing. The future I envision sees science informing policy, technology enabling sustainable practices, and community engagement fostering long-term resilience. Japan's leadership in environmental innovation provides a powerful platform for this vision. I am confident that my specific blend of technical expertise in coastal oceanography, experience in translating science to action, cultural sensitivity developed through years of study abroad (including a semester at Kyoto University), and profound respect for the Osaka community positions me uniquely to make meaningful contributions. The opportunity to apply my skills as an Oceanographer within the vibrant, challenging, and ultimately rewarding setting of Japan Osaka is not just a career step; it is a deeply felt commitment to protecting and understanding one of our planet's most vital shared resources, right where it matters most.</w:t>
      </w:r>
    </w:p>
    <w:p>
      <w:pPr>
        <w:pStyle w:val="BodyText"/>
      </w:pPr>
      <w:r>
        <w:t xml:space="preserve">I am eager to bring my dedication, skills, and passion for oceanographic science to the forefront of research and conservation efforts in Japan Osaka. I look forward to contributing to the city's legacy of marine excellence and helping safeguard its coastal environment for future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spiring to Contribute in Japan Osaka</dc:title>
  <dc:creator/>
  <cp:keywords/>
  <dcterms:created xsi:type="dcterms:W3CDTF">2026-07-16T09:41:34Z</dcterms:created>
  <dcterms:modified xsi:type="dcterms:W3CDTF">2026-07-16T09:41:34Z</dcterms:modified>
</cp:coreProperties>
</file>

<file path=docProps/custom.xml><?xml version="1.0" encoding="utf-8"?>
<Properties xmlns="http://schemas.openxmlformats.org/officeDocument/2006/custom-properties" xmlns:vt="http://schemas.openxmlformats.org/officeDocument/2006/docPropsVTypes"/>
</file>